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665DCA">
        <w:tc>
          <w:tcPr>
            <w:tcW w:w="2376" w:type="dxa"/>
          </w:tcPr>
          <w:p w14:paraId="226A7B52" w14:textId="77777777" w:rsidR="002029AC" w:rsidRPr="00066495" w:rsidRDefault="002029AC" w:rsidP="00665DCA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665DCA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665DCA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43FBC620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AF6C77">
        <w:t>Reviewers</w:t>
      </w:r>
      <w:r w:rsidR="006E417B">
        <w:t>:</w:t>
      </w:r>
      <w:r w:rsidR="00AF6C77">
        <w:t xml:space="preserve"> </w:t>
      </w:r>
      <w:r w:rsidR="003D119C">
        <w:t>Ziad Chemali</w:t>
      </w:r>
      <w:r w:rsidR="003D119C">
        <w:tab/>
      </w:r>
    </w:p>
    <w:p w14:paraId="280CE4B1" w14:textId="08ABF863" w:rsidR="006E417B" w:rsidRDefault="006E417B" w:rsidP="00634758">
      <w:r>
        <w:t xml:space="preserve">Name of the developer being reviewed: </w:t>
      </w:r>
      <w:r w:rsidR="003D119C">
        <w:t>Lotfi Hasni</w:t>
      </w:r>
    </w:p>
    <w:tbl>
      <w:tblPr>
        <w:tblStyle w:val="TableGrid"/>
        <w:tblW w:w="14035" w:type="dxa"/>
        <w:tblInd w:w="-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1F3198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65DCA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65DCA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65DCA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1F3198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65DCA">
            <w:r>
              <w:t>Spelling Mistakes</w:t>
            </w:r>
          </w:p>
        </w:tc>
        <w:tc>
          <w:tcPr>
            <w:tcW w:w="7768" w:type="dxa"/>
          </w:tcPr>
          <w:p w14:paraId="350D9726" w14:textId="56C8C2ED" w:rsidR="006E417B" w:rsidRDefault="009D6E4E" w:rsidP="00665DCA">
            <w:r>
              <w:t>N/A</w:t>
            </w:r>
          </w:p>
        </w:tc>
        <w:tc>
          <w:tcPr>
            <w:tcW w:w="4675" w:type="dxa"/>
          </w:tcPr>
          <w:p w14:paraId="5FBF9747" w14:textId="77777777" w:rsidR="006E417B" w:rsidRDefault="006E417B" w:rsidP="00665DCA"/>
        </w:tc>
      </w:tr>
      <w:tr w:rsidR="006E417B" w14:paraId="33E16E11" w14:textId="541B57CF" w:rsidTr="001F3198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65DCA">
            <w:r>
              <w:t>Naming issues</w:t>
            </w:r>
          </w:p>
        </w:tc>
        <w:tc>
          <w:tcPr>
            <w:tcW w:w="7768" w:type="dxa"/>
          </w:tcPr>
          <w:p w14:paraId="60FA492B" w14:textId="63CCD76A" w:rsidR="006E417B" w:rsidRDefault="009D6E4E" w:rsidP="00665DCA">
            <w:r>
              <w:t>N/A</w:t>
            </w:r>
          </w:p>
        </w:tc>
        <w:tc>
          <w:tcPr>
            <w:tcW w:w="4675" w:type="dxa"/>
          </w:tcPr>
          <w:p w14:paraId="380471F2" w14:textId="77777777" w:rsidR="006E417B" w:rsidRDefault="006E417B" w:rsidP="00665DCA"/>
        </w:tc>
      </w:tr>
      <w:tr w:rsidR="006E417B" w14:paraId="2C282C4A" w14:textId="77777777" w:rsidTr="001F3198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65DCA">
            <w:r>
              <w:t>SOLID Principle Violations</w:t>
            </w:r>
          </w:p>
        </w:tc>
        <w:tc>
          <w:tcPr>
            <w:tcW w:w="7768" w:type="dxa"/>
          </w:tcPr>
          <w:p w14:paraId="0D6AC72D" w14:textId="529F357C" w:rsidR="001A3F09" w:rsidRPr="009D6E4E" w:rsidRDefault="009D6E4E" w:rsidP="009D6E4E">
            <w:r>
              <w:t>N/A</w:t>
            </w:r>
          </w:p>
        </w:tc>
        <w:tc>
          <w:tcPr>
            <w:tcW w:w="4675" w:type="dxa"/>
          </w:tcPr>
          <w:p w14:paraId="5467C61D" w14:textId="77777777" w:rsidR="006E417B" w:rsidRDefault="006E417B" w:rsidP="00665DCA"/>
        </w:tc>
      </w:tr>
      <w:tr w:rsidR="006E417B" w14:paraId="48950E1A" w14:textId="77777777" w:rsidTr="001F3198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65DCA">
            <w:r>
              <w:t>Lack of documentation</w:t>
            </w:r>
          </w:p>
        </w:tc>
        <w:tc>
          <w:tcPr>
            <w:tcW w:w="7768" w:type="dxa"/>
          </w:tcPr>
          <w:p w14:paraId="73661F66" w14:textId="39C9B298" w:rsidR="006E417B" w:rsidRDefault="009D6E4E" w:rsidP="00665DCA">
            <w:r>
              <w:t>N/A</w:t>
            </w:r>
          </w:p>
        </w:tc>
        <w:tc>
          <w:tcPr>
            <w:tcW w:w="4675" w:type="dxa"/>
          </w:tcPr>
          <w:p w14:paraId="2FCF8E5B" w14:textId="77777777" w:rsidR="006E417B" w:rsidRDefault="006E417B" w:rsidP="00665DCA"/>
        </w:tc>
      </w:tr>
      <w:tr w:rsidR="006E417B" w14:paraId="04BCDCAC" w14:textId="77777777" w:rsidTr="001F3198">
        <w:trPr>
          <w:trHeight w:val="980"/>
        </w:trPr>
        <w:tc>
          <w:tcPr>
            <w:tcW w:w="1592" w:type="dxa"/>
          </w:tcPr>
          <w:p w14:paraId="79ADEEE6" w14:textId="3302C0CC" w:rsidR="006E417B" w:rsidRPr="00C31373" w:rsidRDefault="00C31373" w:rsidP="00665DCA">
            <w:r>
              <w:t>Conditional statements</w:t>
            </w:r>
          </w:p>
        </w:tc>
        <w:tc>
          <w:tcPr>
            <w:tcW w:w="7768" w:type="dxa"/>
          </w:tcPr>
          <w:p w14:paraId="20B2EBE3" w14:textId="2C306EA4" w:rsidR="006E417B" w:rsidRPr="009D6E4E" w:rsidRDefault="00C31373" w:rsidP="009D6E4E">
            <w:r w:rsidRPr="009D6E4E">
              <w:t>Some if statements conditions can be re-written, ex: instead of if(board.</w:t>
            </w:r>
            <w:r w:rsidR="00AF6C77">
              <w:t>xW</w:t>
            </w:r>
            <w:r w:rsidRPr="009D6E4E">
              <w:t>in</w:t>
            </w:r>
            <w:r w:rsidR="00AF6C77">
              <w:t>s()==false) can be rewritten as if(!board.xWins())</w:t>
            </w:r>
          </w:p>
        </w:tc>
        <w:tc>
          <w:tcPr>
            <w:tcW w:w="4675" w:type="dxa"/>
          </w:tcPr>
          <w:p w14:paraId="0B102089" w14:textId="77777777" w:rsidR="006E417B" w:rsidRDefault="006E417B" w:rsidP="00665DCA"/>
        </w:tc>
      </w:tr>
      <w:tr w:rsidR="00C31373" w14:paraId="57AA2859" w14:textId="77777777" w:rsidTr="001F3198">
        <w:trPr>
          <w:trHeight w:val="980"/>
        </w:trPr>
        <w:tc>
          <w:tcPr>
            <w:tcW w:w="1592" w:type="dxa"/>
          </w:tcPr>
          <w:p w14:paraId="142A879A" w14:textId="7ACC9D05" w:rsidR="00C31373" w:rsidRPr="009D6E4E" w:rsidRDefault="008B4900" w:rsidP="00665DCA">
            <w:r w:rsidRPr="009D6E4E">
              <w:t>OOP</w:t>
            </w:r>
          </w:p>
        </w:tc>
        <w:tc>
          <w:tcPr>
            <w:tcW w:w="7768" w:type="dxa"/>
          </w:tcPr>
          <w:p w14:paraId="3EA0E108" w14:textId="27A482C0" w:rsidR="00C31373" w:rsidRPr="009D6E4E" w:rsidRDefault="008B4900" w:rsidP="009D6E4E">
            <w:r w:rsidRPr="009D6E4E">
              <w:t xml:space="preserve">RandomPlayer has dependency to RandomGenerator instead make the relationship between these two classes </w:t>
            </w:r>
            <w:r w:rsidR="00AF6C77">
              <w:t>ag</w:t>
            </w:r>
            <w:r w:rsidRPr="009D6E4E">
              <w:t xml:space="preserve">gregation or </w:t>
            </w:r>
            <w:r w:rsidR="009D6E4E" w:rsidRPr="009D6E4E">
              <w:t>composition,</w:t>
            </w:r>
            <w:r w:rsidRPr="009D6E4E">
              <w:t xml:space="preserve"> to avoid creating new RandomGenerator objects each time makeMove is called </w:t>
            </w:r>
          </w:p>
        </w:tc>
        <w:tc>
          <w:tcPr>
            <w:tcW w:w="4675" w:type="dxa"/>
          </w:tcPr>
          <w:p w14:paraId="3CE5D1B0" w14:textId="77777777" w:rsidR="00C31373" w:rsidRDefault="00C31373" w:rsidP="00665DCA"/>
        </w:tc>
      </w:tr>
      <w:tr w:rsidR="009D6E4E" w14:paraId="195EFEA4" w14:textId="77777777" w:rsidTr="001F3198">
        <w:trPr>
          <w:trHeight w:val="980"/>
        </w:trPr>
        <w:tc>
          <w:tcPr>
            <w:tcW w:w="1592" w:type="dxa"/>
          </w:tcPr>
          <w:p w14:paraId="298EBA50" w14:textId="18B93D4F" w:rsidR="009D6E4E" w:rsidRPr="009D6E4E" w:rsidRDefault="009D6E4E" w:rsidP="00665DCA">
            <w:r w:rsidRPr="009D6E4E">
              <w:t>Method structure</w:t>
            </w:r>
          </w:p>
        </w:tc>
        <w:tc>
          <w:tcPr>
            <w:tcW w:w="7768" w:type="dxa"/>
          </w:tcPr>
          <w:p w14:paraId="638E4F46" w14:textId="0DAA8B4A" w:rsidR="009D6E4E" w:rsidRPr="009D6E4E" w:rsidRDefault="009D6E4E" w:rsidP="009D6E4E">
            <w:r w:rsidRPr="009D6E4E">
              <w:t>Divide the tasks for the method, example makeMove() can be divided in to another 3 methods, getRow(),getCol(), and addMark(). This way it is easier to debug code</w:t>
            </w:r>
          </w:p>
        </w:tc>
        <w:tc>
          <w:tcPr>
            <w:tcW w:w="4675" w:type="dxa"/>
          </w:tcPr>
          <w:p w14:paraId="658423D1" w14:textId="77777777" w:rsidR="009D6E4E" w:rsidRDefault="009D6E4E" w:rsidP="00665DCA"/>
        </w:tc>
      </w:tr>
      <w:tr w:rsidR="001F3198" w14:paraId="0D8C9B15" w14:textId="77777777" w:rsidTr="001F3198">
        <w:trPr>
          <w:trHeight w:val="980"/>
        </w:trPr>
        <w:tc>
          <w:tcPr>
            <w:tcW w:w="1592" w:type="dxa"/>
          </w:tcPr>
          <w:p w14:paraId="38D5DB13" w14:textId="6CBCA4A6" w:rsidR="001F3198" w:rsidRPr="009D6E4E" w:rsidRDefault="001F3198" w:rsidP="00665DCA">
            <w:r>
              <w:lastRenderedPageBreak/>
              <w:t>Base Class Methods</w:t>
            </w:r>
          </w:p>
        </w:tc>
        <w:tc>
          <w:tcPr>
            <w:tcW w:w="7768" w:type="dxa"/>
          </w:tcPr>
          <w:p w14:paraId="7F4245EF" w14:textId="3729F7CE" w:rsidR="001F3198" w:rsidRPr="009D6E4E" w:rsidRDefault="001F3198" w:rsidP="001F3198">
            <w:r>
              <w:t>Since the logic of checking for winner is the same among all sub classes of Player it makes sense to make a method in Playerclass that checks for winner , then each sub class can invoke it.</w:t>
            </w:r>
          </w:p>
        </w:tc>
        <w:tc>
          <w:tcPr>
            <w:tcW w:w="4675" w:type="dxa"/>
          </w:tcPr>
          <w:p w14:paraId="2C81E074" w14:textId="77777777" w:rsidR="001F3198" w:rsidRDefault="001F3198" w:rsidP="00665DCA"/>
        </w:tc>
      </w:tr>
    </w:tbl>
    <w:p w14:paraId="73C39F3B" w14:textId="4559C208" w:rsidR="00634758" w:rsidRDefault="00634758" w:rsidP="00634758"/>
    <w:p w14:paraId="45DD89CB" w14:textId="495A2CAF" w:rsidR="008B4900" w:rsidRDefault="008B4900" w:rsidP="008B4900">
      <w:pPr>
        <w:pStyle w:val="Heading1"/>
      </w:pPr>
      <w:r>
        <w:t>Change</w:t>
      </w:r>
      <w:r w:rsidR="001F3198">
        <w:t>s</w:t>
      </w:r>
      <w:r>
        <w:t>:</w:t>
      </w:r>
    </w:p>
    <w:p w14:paraId="57F74BC7" w14:textId="5DF96634" w:rsidR="008B4900" w:rsidRDefault="008B4900" w:rsidP="008B4900">
      <w:pPr>
        <w:pStyle w:val="Heading2"/>
      </w:pPr>
      <w:r>
        <w:t>i)HumanPlayer.java:</w:t>
      </w:r>
    </w:p>
    <w:p w14:paraId="43D2C96F" w14:textId="1C05630D" w:rsidR="00665DCA" w:rsidRDefault="00665DCA" w:rsidP="00665DCA">
      <w:pPr>
        <w:pStyle w:val="Heading3"/>
      </w:pPr>
      <w:r>
        <w:t>1)play method:</w:t>
      </w:r>
    </w:p>
    <w:p w14:paraId="15B5AF2F" w14:textId="0B5AC879" w:rsidR="001F3198" w:rsidRPr="001F3198" w:rsidRDefault="001F3198" w:rsidP="001F3198">
      <w:r>
        <w:t>Note: CheckWinner</w:t>
      </w:r>
      <w:r w:rsidR="00AF6C77">
        <w:t>()</w:t>
      </w:r>
      <w:r>
        <w:t xml:space="preserve"> is a new method added to Player class, that contains all the logic for checking for winner</w:t>
      </w:r>
    </w:p>
    <w:p w14:paraId="313C4129" w14:textId="469AA2B1" w:rsidR="008B4900" w:rsidRDefault="008B4900" w:rsidP="008B4900">
      <w:r>
        <w:rPr>
          <w:noProof/>
        </w:rPr>
        <w:drawing>
          <wp:inline distT="0" distB="0" distL="0" distR="0" wp14:anchorId="7454C7D1" wp14:editId="5D6B4BBB">
            <wp:extent cx="8226425" cy="4775200"/>
            <wp:effectExtent l="0" t="0" r="317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43432" cy="478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047B4" w14:textId="0D78975E" w:rsidR="009D6E4E" w:rsidRDefault="009D6E4E" w:rsidP="009D6E4E">
      <w:pPr>
        <w:pStyle w:val="Heading3"/>
      </w:pPr>
      <w:r>
        <w:lastRenderedPageBreak/>
        <w:t>2)makeMove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76"/>
        <w:gridCol w:w="6475"/>
      </w:tblGrid>
      <w:tr w:rsidR="001F3198" w14:paraId="55C3AC4C" w14:textId="77777777" w:rsidTr="009D6E4E">
        <w:tc>
          <w:tcPr>
            <w:tcW w:w="6475" w:type="dxa"/>
          </w:tcPr>
          <w:p w14:paraId="59748838" w14:textId="2C4FE50B" w:rsidR="009D6E4E" w:rsidRDefault="009D6E4E" w:rsidP="001F3198">
            <w:pPr>
              <w:jc w:val="center"/>
            </w:pPr>
            <w:r>
              <w:t>Before</w:t>
            </w:r>
          </w:p>
        </w:tc>
        <w:tc>
          <w:tcPr>
            <w:tcW w:w="6475" w:type="dxa"/>
          </w:tcPr>
          <w:p w14:paraId="669AA548" w14:textId="59E806FC" w:rsidR="009D6E4E" w:rsidRDefault="009D6E4E" w:rsidP="001F3198">
            <w:pPr>
              <w:jc w:val="center"/>
            </w:pPr>
            <w:r>
              <w:t>After</w:t>
            </w:r>
          </w:p>
        </w:tc>
      </w:tr>
      <w:tr w:rsidR="001F3198" w14:paraId="1348CBA5" w14:textId="77777777" w:rsidTr="009D6E4E">
        <w:tc>
          <w:tcPr>
            <w:tcW w:w="6475" w:type="dxa"/>
          </w:tcPr>
          <w:p w14:paraId="4EB5C416" w14:textId="69E67FC4" w:rsidR="009D6E4E" w:rsidRDefault="009D6E4E" w:rsidP="009D6E4E">
            <w:r>
              <w:rPr>
                <w:noProof/>
              </w:rPr>
              <w:drawing>
                <wp:inline distT="0" distB="0" distL="0" distR="0" wp14:anchorId="4AC05F1D" wp14:editId="6089F262">
                  <wp:extent cx="4038600" cy="59436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2052" cy="59486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75" w:type="dxa"/>
          </w:tcPr>
          <w:p w14:paraId="0BB5E661" w14:textId="77777777" w:rsidR="009D6E4E" w:rsidRDefault="009D6E4E" w:rsidP="009D6E4E">
            <w:r>
              <w:rPr>
                <w:noProof/>
              </w:rPr>
              <w:drawing>
                <wp:inline distT="0" distB="0" distL="0" distR="0" wp14:anchorId="359D2263" wp14:editId="7C68579F">
                  <wp:extent cx="3622675" cy="30861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23648" cy="3086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C74ED" w14:textId="5492746E" w:rsidR="009D6E4E" w:rsidRDefault="009D6E4E" w:rsidP="009D6E4E">
            <w:r>
              <w:rPr>
                <w:noProof/>
              </w:rPr>
              <w:drawing>
                <wp:inline distT="0" distB="0" distL="0" distR="0" wp14:anchorId="118983B2" wp14:editId="4AA41D05">
                  <wp:extent cx="3621082" cy="337820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48347" cy="340363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E307016" w14:textId="14DC182D" w:rsidR="009D6E4E" w:rsidRDefault="001F3198" w:rsidP="009D6E4E">
            <w:r>
              <w:rPr>
                <w:noProof/>
              </w:rPr>
              <w:lastRenderedPageBreak/>
              <w:drawing>
                <wp:inline distT="0" distB="0" distL="0" distR="0" wp14:anchorId="07B90A96" wp14:editId="5AD0BC7E">
                  <wp:extent cx="3513080" cy="22352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5891" cy="2256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53B88E" w14:textId="6E7B18E3" w:rsidR="009D6E4E" w:rsidRDefault="009D6E4E" w:rsidP="009D6E4E"/>
    <w:p w14:paraId="7BB26F24" w14:textId="731A539C" w:rsidR="001F3198" w:rsidRDefault="001F3198" w:rsidP="001F3198">
      <w:pPr>
        <w:pStyle w:val="Heading2"/>
      </w:pPr>
      <w:r>
        <w:t>i</w:t>
      </w:r>
      <w:r>
        <w:t>i)RandomPlayer</w:t>
      </w:r>
      <w:r>
        <w:t>.java:</w:t>
      </w:r>
    </w:p>
    <w:p w14:paraId="0376B2B5" w14:textId="60A5102D" w:rsidR="001F3198" w:rsidRPr="009D6E4E" w:rsidRDefault="00AF6C77" w:rsidP="00AF6C77">
      <w:pPr>
        <w:tabs>
          <w:tab w:val="left" w:pos="5627"/>
        </w:tabs>
      </w:pPr>
      <w:r>
        <w:rPr>
          <w:noProof/>
        </w:rPr>
        <w:drawing>
          <wp:inline distT="0" distB="0" distL="0" distR="0" wp14:anchorId="67056DFE" wp14:editId="1E342AA6">
            <wp:extent cx="9142622" cy="4097866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9168878" cy="4109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F3198" w:rsidRPr="009D6E4E" w:rsidSect="001F3198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3A4F01"/>
    <w:multiLevelType w:val="hybridMultilevel"/>
    <w:tmpl w:val="2D602D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CB6343"/>
    <w:multiLevelType w:val="hybridMultilevel"/>
    <w:tmpl w:val="80B88A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QUA1tYTbSwAAAA="/>
  </w:docVars>
  <w:rsids>
    <w:rsidRoot w:val="002029AC"/>
    <w:rsid w:val="00071888"/>
    <w:rsid w:val="00096914"/>
    <w:rsid w:val="00097005"/>
    <w:rsid w:val="000E4049"/>
    <w:rsid w:val="0010630D"/>
    <w:rsid w:val="00186BAD"/>
    <w:rsid w:val="001A3F09"/>
    <w:rsid w:val="001F3198"/>
    <w:rsid w:val="002029AC"/>
    <w:rsid w:val="00263AF0"/>
    <w:rsid w:val="0027468B"/>
    <w:rsid w:val="0027502C"/>
    <w:rsid w:val="002C0BBE"/>
    <w:rsid w:val="002D75A1"/>
    <w:rsid w:val="003B43AA"/>
    <w:rsid w:val="003D119C"/>
    <w:rsid w:val="004B4DBC"/>
    <w:rsid w:val="004B534B"/>
    <w:rsid w:val="004F2397"/>
    <w:rsid w:val="004F3C3A"/>
    <w:rsid w:val="004F74C2"/>
    <w:rsid w:val="0056278C"/>
    <w:rsid w:val="00584660"/>
    <w:rsid w:val="005B6FEE"/>
    <w:rsid w:val="00615115"/>
    <w:rsid w:val="0062240A"/>
    <w:rsid w:val="006332EE"/>
    <w:rsid w:val="00634758"/>
    <w:rsid w:val="006424AD"/>
    <w:rsid w:val="00665DCA"/>
    <w:rsid w:val="00675FF4"/>
    <w:rsid w:val="006A6C7D"/>
    <w:rsid w:val="006E417B"/>
    <w:rsid w:val="00775847"/>
    <w:rsid w:val="00782C84"/>
    <w:rsid w:val="007B7262"/>
    <w:rsid w:val="007B7ED4"/>
    <w:rsid w:val="00841C8D"/>
    <w:rsid w:val="008B3619"/>
    <w:rsid w:val="008B4900"/>
    <w:rsid w:val="008E6B82"/>
    <w:rsid w:val="00970E4B"/>
    <w:rsid w:val="009908C7"/>
    <w:rsid w:val="009A2F55"/>
    <w:rsid w:val="009A6F52"/>
    <w:rsid w:val="009B66BB"/>
    <w:rsid w:val="009D2786"/>
    <w:rsid w:val="009D6E4E"/>
    <w:rsid w:val="009E7E7D"/>
    <w:rsid w:val="00AF6C77"/>
    <w:rsid w:val="00BB67DF"/>
    <w:rsid w:val="00C31373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49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49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65DC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B49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49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65DC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54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9777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9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4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1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4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1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7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3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9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51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5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50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412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0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0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56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73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9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0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4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8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1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63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7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9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5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9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0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1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1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9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8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03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85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8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4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7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6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6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77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4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4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95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2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5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2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5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4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7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58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7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6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9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3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9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8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9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3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2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4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7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1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21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19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2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7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6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8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7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4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4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7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5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9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8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8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6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26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5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4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2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5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0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6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14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8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2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7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0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5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4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23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56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6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3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7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7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7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0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5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06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8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8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6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4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6A00D8A-5BE2-49A9-8DF6-91D3210245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4</Pages>
  <Words>206</Words>
  <Characters>117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ziad chemali</cp:lastModifiedBy>
  <cp:revision>27</cp:revision>
  <dcterms:created xsi:type="dcterms:W3CDTF">2017-02-07T04:26:00Z</dcterms:created>
  <dcterms:modified xsi:type="dcterms:W3CDTF">2020-11-09T07:38:00Z</dcterms:modified>
</cp:coreProperties>
</file>